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Internship Opportunity</w:t>
      </w:r>
      <w:r>
        <w:br/>
      </w:r>
      <w:r>
        <w:t xml:space="preserve">in Saint Petersburg, Russ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Saint Petersburg, Russia</w:t>
      </w:r>
    </w:p>
    <w:bookmarkStart w:id="21" w:name="Xc47e07e2a0e24e20a8417421430885c39399aef"/>
    <w:p>
      <w:pPr>
        <w:pStyle w:val="Heading2"/>
      </w:pPr>
      <w:r>
        <w:t xml:space="preserve">Subject: Application for Environmental Engineer Internship Position</w:t>
      </w:r>
    </w:p>
    <w:bookmarkEnd w:id="21"/>
    <w:p>
      <w:pPr>
        <w:pStyle w:val="FirstParagraph"/>
      </w:pPr>
      <w:r>
        <w:t xml:space="preserve">Dear Hiring Manager,</w:t>
      </w:r>
    </w:p>
    <w:p>
      <w:pPr>
        <w:pStyle w:val="BodyText"/>
      </w:pPr>
      <w:r>
        <w:t xml:space="preserve">I am writing this Internship Application Letter to express my enthusiastic interest in the Environmental Engineer Internship position at [Company Name] in Saint Petersburg, Russia. As a dedicated environmental engineering student with specialized coursework in water resource management and sustainable infrastructure development, I am eager to contribute my academic knowledge and practical skills to your esteemed organization while immersing myself in the unique ecological challenges of Russia's cultural capital.</w:t>
      </w:r>
    </w:p>
    <w:bookmarkStart w:id="22" w:name="X1a35e8d4722e03cad14578ddc4974931b7e2e6f"/>
    <w:p>
      <w:pPr>
        <w:pStyle w:val="Heading3"/>
      </w:pPr>
      <w:r>
        <w:t xml:space="preserve">Academic Foundation and Technical Competencies</w:t>
      </w:r>
    </w:p>
    <w:p>
      <w:pPr>
        <w:pStyle w:val="FirstParagraph"/>
      </w:pPr>
      <w:r>
        <w:t xml:space="preserve">My academic journey at [Your University] has equipped me with rigorous technical training directly applicable to environmental engineering challenges in Saint Petersburg. I have completed advanced coursework including Advanced Hydrology, Environmental Impact Assessment, Waste Treatment Technologies, and Geographic Information Systems (GIS) applications for environmental monitoring. My thesis on "Urban Water Management Strategies for Northern Climates" involved analyzing runoff patterns in cold regions – a critical consideration for Saint Petersburg's unique hydrological system where the Neva River Delta and Baltic Sea proximity create complex pollution dynamics.</w:t>
      </w:r>
    </w:p>
    <w:p>
      <w:pPr>
        <w:pStyle w:val="BodyText"/>
      </w:pPr>
      <w:r>
        <w:t xml:space="preserve">Proficient in industry-standard software including AutoCAD Civil 3D, EPA SWMM, and MATLAB for environmental modeling, I recently completed a semester-long project developing a stormwater management plan for a hypothetical district in Saint Petersburg's historical center. This simulation incorporated climate change projections for the region, demonstrating my ability to address real-world challenges that require understanding Russia's specific environmental regulations and geographical constraints.</w:t>
      </w:r>
    </w:p>
    <w:bookmarkEnd w:id="22"/>
    <w:bookmarkStart w:id="23" w:name="X90e669edf0be4c0a5f6b1aaaaa4270ad937bc8a"/>
    <w:p>
      <w:pPr>
        <w:pStyle w:val="Heading3"/>
      </w:pPr>
      <w:r>
        <w:t xml:space="preserve">Why Saint Petersburg and Russia? A Deep Commitment</w:t>
      </w:r>
    </w:p>
    <w:p>
      <w:pPr>
        <w:pStyle w:val="FirstParagraph"/>
      </w:pPr>
      <w:r>
        <w:t xml:space="preserve">My decision to pursue this internship in Russia Saint Petersburg is not arbitrary – it stems from a profound appreciation for the city's environmental significance and my professional mission. As one of Europe's most historically rich cities situated on the Baltic Sea, Saint Petersburg faces complex environmental challenges: managing industrial legacy from Leningrad Oblast factories, protecting the delicate Gulf of Finland ecosystem, and implementing climate-resilient infrastructure against rising sea levels that threaten 90% of the city. These issues resonate deeply with my academic focus on Northern climate adaptation strategies.</w:t>
      </w:r>
    </w:p>
    <w:p>
      <w:pPr>
        <w:pStyle w:val="BodyText"/>
      </w:pPr>
      <w:r>
        <w:t xml:space="preserve">I have studied extensively about Saint Petersburg's environmental initiatives like the "Clean Neva" program and the recent overhaul of wastewater treatment facilities at the Petrodvorets Plant. I am particularly inspired by your company's work on [mention specific project or initiative if known, otherwise generalize] that aligns with my belief in integrating historical preservation with ecological restoration – a critical balance required for a city where 70% of structures are over 100 years old.</w:t>
      </w:r>
    </w:p>
    <w:bookmarkEnd w:id="23"/>
    <w:bookmarkStart w:id="24" w:name="Xa24b4505536945ec4b4f497f292aebcba3b4aa3"/>
    <w:p>
      <w:pPr>
        <w:pStyle w:val="Heading3"/>
      </w:pPr>
      <w:r>
        <w:t xml:space="preserve">Cultural Integration and Language Preparation</w:t>
      </w:r>
    </w:p>
    <w:p>
      <w:pPr>
        <w:pStyle w:val="FirstParagraph"/>
      </w:pPr>
      <w:r>
        <w:t xml:space="preserve">Understanding that successful environmental engineering in Russia requires cultural fluency, I have actively prepared for this opportunity. I am at the B2 level in Russian language proficiency (CEFR), having completed intensive courses focused on technical terminology for environmental engineering. My previous volunteer work with [Organization] involved translating environmental compliance documentation, enhancing my ability to communicate effectively within Russian regulatory frameworks.</w:t>
      </w:r>
    </w:p>
    <w:p>
      <w:pPr>
        <w:pStyle w:val="BodyText"/>
      </w:pPr>
      <w:r>
        <w:t xml:space="preserve">Moreover, I have researched Saint Petersburg's urban ecology extensively: the seasonal thawing of permafrost affecting infrastructure, the impact of shipping on Gulf of Finland water quality, and the innovative green corridors being developed along canals like the Griboyedov Canal. I understand that working in Russia Saint Petersburg demands not just technical expertise but respect for local environmental stewardship traditions – from traditional Russian garden practices to modern sustainability initiatives within cultural heritage sites.</w:t>
      </w:r>
    </w:p>
    <w:bookmarkEnd w:id="24"/>
    <w:bookmarkStart w:id="25" w:name="X8bb8c5828ff315f3d354e3ddb5c0691aaf50dcf"/>
    <w:p>
      <w:pPr>
        <w:pStyle w:val="Heading3"/>
      </w:pPr>
      <w:r>
        <w:t xml:space="preserve">Alignment with Your Organizational Mission</w:t>
      </w:r>
    </w:p>
    <w:p>
      <w:pPr>
        <w:pStyle w:val="FirstParagraph"/>
      </w:pPr>
      <w:r>
        <w:t xml:space="preserve">I am particularly drawn to [Company Name]'s commitment to sustainable development within Russia's industrial landscape. Your recent publication on "Adaptive Water Management in Northern Urban Centers" (2023) directly parallels my research interests. I am confident that my background in modeling pollutant dispersion in cold-water systems would support your team's work on the [mention specific project if known, e.g., "Neva River Basin Improvement Initiative"].</w:t>
      </w:r>
    </w:p>
    <w:p>
      <w:pPr>
        <w:pStyle w:val="BodyText"/>
      </w:pPr>
      <w:r>
        <w:t xml:space="preserve">My hands-on experience includes a summer internship at [Previous Organization] where I assisted in developing a sediment monitoring protocol for river ecosystems – skills directly transferable to Saint Petersburg's waterways. I also participated in the university's "Eco-Week" initiative, designing an urban green infrastructure plan that received recognition from local environmental NGOs working across Russia.</w:t>
      </w:r>
    </w:p>
    <w:bookmarkEnd w:id="25"/>
    <w:bookmarkStart w:id="26" w:name="commitment-to-long-term-contribution"/>
    <w:p>
      <w:pPr>
        <w:pStyle w:val="Heading3"/>
      </w:pPr>
      <w:r>
        <w:t xml:space="preserve">Commitment to Long-Term Contribution</w:t>
      </w:r>
    </w:p>
    <w:p>
      <w:pPr>
        <w:pStyle w:val="FirstParagraph"/>
      </w:pPr>
      <w:r>
        <w:t xml:space="preserve">This internship represents more than a learning opportunity – it's the beginning of my professional commitment to environmental engineering in Russia. I have long admired how Saint Petersburg balances its imperial grandeur with modern sustainability efforts, and I aspire to contribute meaningfully to this transition. My goal is not merely to complete an internship, but to develop solutions that help Russia's second-largest city become a model for ecological resilience in the Baltic region.</w:t>
      </w:r>
    </w:p>
    <w:p>
      <w:pPr>
        <w:pStyle w:val="BodyText"/>
      </w:pPr>
      <w:r>
        <w:t xml:space="preserve">I understand that environmental challenges in Saint Petersburg require innovative approaches considering both historical preservation and modern development pressures. As someone who has studied the intersection of urban planning and environmental science specifically through the lens of Russian cities, I am prepared to bring fresh perspectives while respecting local expertise. I am particularly eager to learn from your team about navigating Russia's specific environmental regulations like the Federal Law "On Environmental Protection" (No. 7-FZ) and its implementation in Saint Petersburg's municipal context.</w:t>
      </w:r>
    </w:p>
    <w:bookmarkEnd w:id="26"/>
    <w:p>
      <w:pPr>
        <w:pStyle w:val="BodyText"/>
      </w:pPr>
      <w:r>
        <w:t xml:space="preserve">I am deeply enthusiastic about the prospect of contributing to [Company Name]'s mission while growing professionally within the dynamic environmental engineering landscape of Russia Saint Petersburg. I would be honored to discuss how my academic background, technical skills, and cultural preparedness align with your team's objectives during an interview at your earliest convenience.</w:t>
      </w:r>
    </w:p>
    <w:p>
      <w:pPr>
        <w:pStyle w:val="BodyText"/>
      </w:pPr>
      <w:r>
        <w:t xml:space="preserve">Thank you for considering my application for this Environmental Engineer Internship position. I have attached my resume detailing additional qualifications and look forward to the possibility of contributing to [Company Name]'s impactful work in one of the world's most architecturally significant and ecologically vital cities.</w:t>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02:58:50Z</dcterms:created>
  <dcterms:modified xsi:type="dcterms:W3CDTF">2026-07-21T02:58:50Z</dcterms:modified>
</cp:coreProperties>
</file>

<file path=docProps/custom.xml><?xml version="1.0" encoding="utf-8"?>
<Properties xmlns="http://schemas.openxmlformats.org/officeDocument/2006/custom-properties" xmlns:vt="http://schemas.openxmlformats.org/officeDocument/2006/docPropsVTypes"/>
</file>